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417AEAFC" w:rsidR="005649A0" w:rsidRDefault="009D3302">
      <w:pPr>
        <w:pStyle w:val="BodyText"/>
        <w:spacing w:before="1"/>
        <w:jc w:val="center"/>
        <w:rPr>
          <w:b/>
          <w:bCs/>
          <w:sz w:val="28"/>
          <w:szCs w:val="18"/>
        </w:rPr>
      </w:pPr>
      <w:r>
        <w:rPr>
          <w:b/>
          <w:bCs/>
          <w:sz w:val="28"/>
          <w:szCs w:val="18"/>
        </w:rPr>
        <w:t>A H</w:t>
      </w:r>
      <w:r w:rsidR="001B4617">
        <w:rPr>
          <w:b/>
          <w:bCs/>
          <w:sz w:val="28"/>
          <w:szCs w:val="18"/>
        </w:rPr>
        <w:t>ydrocephalus MRI compression using an autoencoder</w:t>
      </w:r>
    </w:p>
    <w:p w14:paraId="449028C9" w14:textId="77777777" w:rsidR="005649A0" w:rsidRDefault="005649A0">
      <w:pPr>
        <w:pStyle w:val="BodyText"/>
        <w:spacing w:before="1"/>
        <w:jc w:val="center"/>
        <w:rPr>
          <w:b/>
          <w:bCs/>
          <w:sz w:val="28"/>
          <w:szCs w:val="18"/>
        </w:rPr>
      </w:pPr>
    </w:p>
    <w:p w14:paraId="69798234" w14:textId="114DF0F1" w:rsidR="005649A0" w:rsidRDefault="00204322">
      <w:pPr>
        <w:pStyle w:val="BodyText"/>
        <w:ind w:left="1574" w:right="1572"/>
        <w:jc w:val="center"/>
        <w:rPr>
          <w:sz w:val="13"/>
          <w:vertAlign w:val="subscript"/>
        </w:rPr>
      </w:pPr>
      <w:r>
        <w:t>Debkumar Chowdhury</w:t>
      </w:r>
      <w:r>
        <w:rPr>
          <w:position w:val="9"/>
          <w:sz w:val="13"/>
        </w:rPr>
        <w:t>1*</w:t>
      </w:r>
      <w:r>
        <w:t>, Tirtharaj Sinha</w:t>
      </w:r>
      <w:r>
        <w:rPr>
          <w:position w:val="9"/>
          <w:sz w:val="13"/>
        </w:rPr>
        <w:t>1</w:t>
      </w:r>
      <w:r>
        <w:t>, Arnobrata Ghosh</w:t>
      </w:r>
      <w:r>
        <w:rPr>
          <w:position w:val="9"/>
          <w:sz w:val="13"/>
        </w:rPr>
        <w:t>1</w:t>
      </w:r>
      <w:r>
        <w:t>, Anurag Unnikannan</w:t>
      </w:r>
      <w:r>
        <w:rPr>
          <w:position w:val="9"/>
          <w:sz w:val="13"/>
        </w:rPr>
        <w:t>1</w:t>
      </w:r>
      <w:r>
        <w:t>, Susmit D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675E8FFE" w:rsidR="005649A0" w:rsidRDefault="00204322">
      <w:pPr>
        <w:spacing w:before="43"/>
        <w:ind w:left="1440" w:right="1320"/>
        <w:jc w:val="center"/>
        <w:rPr>
          <w:rFonts w:ascii="Courier New"/>
          <w:sz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r w:rsidR="00D94BB6">
        <w:rPr>
          <w:rStyle w:val="Hyperlink"/>
          <w:rFonts w:ascii="Courier New" w:hAnsi="Courier New" w:cs="Courier New"/>
          <w:color w:val="000000" w:themeColor="text1"/>
          <w:sz w:val="18"/>
          <w:u w:val="none"/>
        </w:rPr>
        <w:t>,</w:t>
      </w:r>
      <w:r w:rsidR="00D94BB6">
        <w:rPr>
          <w:vertAlign w:val="superscript"/>
        </w:rPr>
        <w:t xml:space="preserve"> 1</w:t>
      </w:r>
      <w:hyperlink r:id="rId10"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1" w:history="1">
        <w:r>
          <w:rPr>
            <w:rStyle w:val="Hyperlink"/>
            <w:rFonts w:ascii="Courier New"/>
            <w:sz w:val="18"/>
          </w:rPr>
          <w:t>ghosharnobrata@gmail.com</w:t>
        </w:r>
      </w:hyperlink>
      <w:r>
        <w:rPr>
          <w:rFonts w:ascii="Courier New"/>
          <w:sz w:val="18"/>
        </w:rPr>
        <w:t>,</w:t>
      </w:r>
      <w:r>
        <w:rPr>
          <w:vertAlign w:val="superscript"/>
        </w:rPr>
        <w:t>1</w:t>
      </w:r>
      <w:hyperlink r:id="rId12" w:history="1">
        <w:r>
          <w:rPr>
            <w:rStyle w:val="Hyperlink"/>
            <w:rFonts w:ascii="Courier New"/>
            <w:sz w:val="18"/>
          </w:rPr>
          <w:t>anuragunnikannan7@gmail.com</w:t>
        </w:r>
      </w:hyperlink>
      <w:r>
        <w:rPr>
          <w:rFonts w:ascii="Courier New"/>
          <w:sz w:val="18"/>
        </w:rPr>
        <w:t>,</w:t>
      </w:r>
      <w:r>
        <w:rPr>
          <w:sz w:val="20"/>
          <w:szCs w:val="20"/>
          <w:vertAlign w:val="superscript"/>
        </w:rPr>
        <w:t>1</w:t>
      </w:r>
      <w:hyperlink r:id="rId13" w:history="1">
        <w:r>
          <w:rPr>
            <w:rStyle w:val="Hyperlink"/>
            <w:rFonts w:ascii="Courier New" w:hAnsi="Courier New" w:cs="Courier New"/>
            <w:sz w:val="18"/>
            <w:szCs w:val="18"/>
          </w:rPr>
          <w:t>desusmit101@gmail.com</w:t>
        </w:r>
      </w:hyperlink>
      <w:r>
        <w:t xml:space="preserve"> </w:t>
      </w:r>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040D1846" w14:textId="23EF808F" w:rsidR="0043298B" w:rsidRDefault="00204322">
      <w:pPr>
        <w:spacing w:before="1" w:line="254" w:lineRule="auto"/>
        <w:ind w:left="1381" w:right="1376"/>
        <w:jc w:val="both"/>
        <w:rPr>
          <w:b/>
          <w:sz w:val="18"/>
        </w:rPr>
      </w:pPr>
      <w:r>
        <w:rPr>
          <w:b/>
          <w:sz w:val="18"/>
        </w:rPr>
        <w:t xml:space="preserve">Abstract. </w:t>
      </w:r>
      <w:r w:rsidR="0043298B" w:rsidRPr="0043298B">
        <w:rPr>
          <w:sz w:val="18"/>
        </w:rPr>
        <w:t>Image</w:t>
      </w:r>
      <w:r w:rsidR="0043298B">
        <w:rPr>
          <w:sz w:val="18"/>
        </w:rPr>
        <w:t xml:space="preserve"> compression is a terminology which is defined by encoding an image file in such a way that the encoded file takes lesser storage than the original</w:t>
      </w:r>
      <w:r w:rsidR="00D24902">
        <w:rPr>
          <w:sz w:val="18"/>
        </w:rPr>
        <w:t xml:space="preserve"> file</w:t>
      </w:r>
      <w:r w:rsidR="0043298B">
        <w:rPr>
          <w:sz w:val="18"/>
        </w:rPr>
        <w:t xml:space="preserve">. The objective of </w:t>
      </w:r>
      <w:r w:rsidR="00D24902">
        <w:rPr>
          <w:sz w:val="18"/>
        </w:rPr>
        <w:t xml:space="preserve">the </w:t>
      </w:r>
      <w:r w:rsidR="0043298B">
        <w:rPr>
          <w:sz w:val="18"/>
        </w:rPr>
        <w:t>MRI compression is to reduce</w:t>
      </w:r>
      <w:r w:rsidR="00D360F6">
        <w:rPr>
          <w:sz w:val="18"/>
        </w:rPr>
        <w:t xml:space="preserve"> the size of multiple MRI</w:t>
      </w:r>
      <w:r w:rsidR="0043298B">
        <w:rPr>
          <w:sz w:val="18"/>
        </w:rPr>
        <w:t xml:space="preserve"> and to upload them to the cloud so that they can securely store in the web and retrieve from there when </w:t>
      </w:r>
      <w:r w:rsidR="00DE1B80">
        <w:rPr>
          <w:sz w:val="18"/>
        </w:rPr>
        <w:t xml:space="preserve">needed. </w:t>
      </w:r>
      <w:r w:rsidR="00F21E0E">
        <w:rPr>
          <w:sz w:val="18"/>
        </w:rPr>
        <w:t xml:space="preserve">For the last few decades, various MRI compression strategies have been proposed by different researchers to satisfy the demand of the medical society. This article demonstrates an encoding and decoding MRI compression methodology which is applied on Hydrocephalus MRI dataset. </w:t>
      </w:r>
      <w:r w:rsidR="00F61728">
        <w:rPr>
          <w:sz w:val="18"/>
        </w:rPr>
        <w:t xml:space="preserve">The compression methodology begins with a MRI preprocessing step where </w:t>
      </w:r>
      <w:r w:rsidR="00291A1D">
        <w:rPr>
          <w:sz w:val="18"/>
        </w:rPr>
        <w:t xml:space="preserve">the raw input MRI taken from the custom dataset is resized, converted to specific format and customize so that it can be delivered to the constructed model as input. </w:t>
      </w:r>
      <w:r w:rsidR="00236C76">
        <w:rPr>
          <w:sz w:val="18"/>
        </w:rPr>
        <w:t>In the next steps, custom dataset</w:t>
      </w:r>
      <w:r w:rsidR="00D24902">
        <w:rPr>
          <w:sz w:val="18"/>
        </w:rPr>
        <w:t xml:space="preserve"> is segregated into training</w:t>
      </w:r>
      <w:r w:rsidR="00236C76">
        <w:rPr>
          <w:sz w:val="18"/>
        </w:rPr>
        <w:t xml:space="preserve"> and testing set</w:t>
      </w:r>
      <w:r w:rsidR="00D24902">
        <w:rPr>
          <w:sz w:val="18"/>
        </w:rPr>
        <w:t>,</w:t>
      </w:r>
      <w:r w:rsidR="00236C76">
        <w:rPr>
          <w:sz w:val="18"/>
        </w:rPr>
        <w:t xml:space="preserve"> so that </w:t>
      </w:r>
      <w:r w:rsidR="00D24902">
        <w:rPr>
          <w:sz w:val="18"/>
        </w:rPr>
        <w:t xml:space="preserve">the </w:t>
      </w:r>
      <w:r w:rsidR="00236C76">
        <w:rPr>
          <w:sz w:val="18"/>
        </w:rPr>
        <w:t>proposed model can be trained and tested. In the next phase, each Hydrocephalus MRI</w:t>
      </w:r>
      <w:r w:rsidR="005B4CF6">
        <w:rPr>
          <w:sz w:val="18"/>
        </w:rPr>
        <w:t>,</w:t>
      </w:r>
      <w:r w:rsidR="00236C76">
        <w:rPr>
          <w:sz w:val="18"/>
        </w:rPr>
        <w:t xml:space="preserve"> </w:t>
      </w:r>
      <w:r w:rsidR="005B4CF6">
        <w:rPr>
          <w:sz w:val="18"/>
        </w:rPr>
        <w:t xml:space="preserve">taken from the custom dataset, is compressed by the trained proposed autoencoder architecture. The performance of the proposed </w:t>
      </w:r>
      <w:r w:rsidR="00992980">
        <w:rPr>
          <w:sz w:val="18"/>
        </w:rPr>
        <w:t xml:space="preserve">autoencoder architecture for the MRI compression is tested in terms of multiple parameters. </w:t>
      </w:r>
      <w:r w:rsidR="001345D3">
        <w:rPr>
          <w:sz w:val="18"/>
        </w:rPr>
        <w:t xml:space="preserve">Existing image compression algorithms are compared with the proposed compression architecture with respect to various compression measuring metrics. </w:t>
      </w:r>
      <w:r w:rsidR="00D43598">
        <w:rPr>
          <w:sz w:val="18"/>
        </w:rPr>
        <w:t>From this comparative study it can be concluded that the proposed compression architecture dominates other compression approaches and reached to the lev</w:t>
      </w:r>
      <w:r w:rsidR="001809D5">
        <w:rPr>
          <w:sz w:val="18"/>
        </w:rPr>
        <w:t xml:space="preserve">el of state of art performance. </w:t>
      </w:r>
      <w:r w:rsidR="00EC4AB4">
        <w:rPr>
          <w:sz w:val="18"/>
        </w:rPr>
        <w:t>A</w:t>
      </w:r>
      <w:r w:rsidR="001809D5">
        <w:rPr>
          <w:sz w:val="18"/>
        </w:rPr>
        <w:t xml:space="preserve"> unique compression</w:t>
      </w:r>
      <w:r w:rsidR="00D24902">
        <w:rPr>
          <w:sz w:val="18"/>
        </w:rPr>
        <w:t xml:space="preserve"> technique, an</w:t>
      </w:r>
      <w:r w:rsidR="001809D5">
        <w:rPr>
          <w:sz w:val="18"/>
        </w:rPr>
        <w:t xml:space="preserve"> </w:t>
      </w:r>
      <w:r w:rsidR="00D24902">
        <w:rPr>
          <w:sz w:val="18"/>
        </w:rPr>
        <w:t xml:space="preserve">efficient </w:t>
      </w:r>
      <w:r w:rsidR="001809D5">
        <w:rPr>
          <w:sz w:val="18"/>
        </w:rPr>
        <w:t>parametric performance, and its application on Hydrocephalus custom MRI dataset</w:t>
      </w:r>
      <w:r w:rsidR="00F0444E">
        <w:rPr>
          <w:sz w:val="18"/>
        </w:rPr>
        <w:t xml:space="preserve"> shows the proposed model uniqueness. In future, the application of the proposed compression architecture on a cloud based environment</w:t>
      </w:r>
      <w:r w:rsidR="00552E5F">
        <w:rPr>
          <w:sz w:val="18"/>
        </w:rPr>
        <w:t xml:space="preserve"> may be expected.</w:t>
      </w:r>
    </w:p>
    <w:p w14:paraId="7DF200F5" w14:textId="77777777" w:rsidR="005649A0" w:rsidRDefault="005649A0">
      <w:pPr>
        <w:pStyle w:val="BodyText"/>
        <w:spacing w:before="9"/>
        <w:rPr>
          <w:sz w:val="22"/>
        </w:rPr>
      </w:pPr>
    </w:p>
    <w:p w14:paraId="481BA7D9" w14:textId="119EA78A" w:rsidR="005649A0" w:rsidRPr="00997D5F" w:rsidRDefault="00204322">
      <w:pPr>
        <w:spacing w:line="259" w:lineRule="auto"/>
        <w:ind w:left="1381" w:right="1379"/>
        <w:jc w:val="both"/>
        <w:rPr>
          <w:sz w:val="18"/>
        </w:rPr>
      </w:pPr>
      <w:r>
        <w:rPr>
          <w:b/>
          <w:sz w:val="18"/>
        </w:rPr>
        <w:t>Keywords:</w:t>
      </w:r>
      <w:r w:rsidR="00997D5F">
        <w:rPr>
          <w:b/>
          <w:sz w:val="18"/>
        </w:rPr>
        <w:t xml:space="preserve"> </w:t>
      </w:r>
      <w:r w:rsidR="0028632D" w:rsidRPr="0028632D">
        <w:rPr>
          <w:sz w:val="18"/>
        </w:rPr>
        <w:t>Hydrocephalus MRI</w:t>
      </w:r>
      <w:r w:rsidR="0028632D">
        <w:rPr>
          <w:b/>
          <w:sz w:val="18"/>
        </w:rPr>
        <w:t xml:space="preserve">, </w:t>
      </w:r>
      <w:r w:rsidR="0028632D">
        <w:rPr>
          <w:sz w:val="18"/>
        </w:rPr>
        <w:t xml:space="preserve">Autoencoder based compression architecture, MRI Preprocessing, </w:t>
      </w:r>
      <w:r w:rsidR="00034E6D">
        <w:rPr>
          <w:sz w:val="18"/>
        </w:rPr>
        <w:t>Lossless and L</w:t>
      </w:r>
      <w:r w:rsidR="0002499D">
        <w:rPr>
          <w:sz w:val="18"/>
        </w:rPr>
        <w:t>ossy MRI compression,</w:t>
      </w:r>
      <w:r w:rsidRPr="00997D5F">
        <w:rPr>
          <w:sz w:val="18"/>
        </w:rPr>
        <w:t xml:space="preserve"> </w:t>
      </w:r>
      <w:r w:rsidR="00997D5F">
        <w:rPr>
          <w:sz w:val="18"/>
        </w:rPr>
        <w:t>Compression Ratio</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7C8C5E22" w14:textId="778F39DB" w:rsidR="004B6F6C" w:rsidRPr="00D80D69" w:rsidRDefault="004B6F6C" w:rsidP="000D2FDC">
      <w:pPr>
        <w:pStyle w:val="BodyText"/>
        <w:spacing w:line="256" w:lineRule="auto"/>
        <w:ind w:left="813" w:right="809"/>
        <w:jc w:val="both"/>
      </w:pPr>
      <w:r w:rsidRPr="004B6F6C">
        <w:t>Image compression is a terminology which is defined by encoding an image file in such a way that the encoded file takes lesser storage than the original file.</w:t>
      </w:r>
      <w:r w:rsidR="000D2FDC">
        <w:t xml:space="preserve"> </w:t>
      </w:r>
      <w:r w:rsidRPr="004B6F6C">
        <w:t>The objective of the</w:t>
      </w:r>
      <w:r w:rsidR="003D0ABE">
        <w:t xml:space="preserve"> image</w:t>
      </w:r>
      <w:r w:rsidRPr="004B6F6C">
        <w:t xml:space="preserve"> compression is to reduce the size of images</w:t>
      </w:r>
      <w:r w:rsidR="00C761E0">
        <w:t xml:space="preserve"> efficiently</w:t>
      </w:r>
      <w:r w:rsidR="000D2FDC">
        <w:t xml:space="preserve"> so that it can be transmitted over the internet platforms, uploaded on the cloud, and serves image restoration purpose meaningfully for the future use. Image compression technique can be categorized into </w:t>
      </w:r>
      <w:r w:rsidR="00D80D69">
        <w:t xml:space="preserve">two sub categories, popularly known as lossless and lossy compression technique. Both of the techniques are classified into multiple categories based on the way of compression. A full pictorial representation of image compression classification can be observed with the help of </w:t>
      </w:r>
      <w:r w:rsidR="00D80D69" w:rsidRPr="00D80D69">
        <w:rPr>
          <w:b/>
        </w:rPr>
        <w:t>Figure. 1</w:t>
      </w:r>
      <w:r w:rsidR="00D80D69">
        <w:rPr>
          <w:b/>
        </w:rPr>
        <w:t xml:space="preserve">. </w:t>
      </w:r>
    </w:p>
    <w:p w14:paraId="52FB73E4" w14:textId="77777777" w:rsidR="00D07A26" w:rsidRDefault="00D07A26" w:rsidP="009A0636">
      <w:pPr>
        <w:pStyle w:val="BodyText"/>
        <w:spacing w:line="256" w:lineRule="auto"/>
        <w:ind w:left="813" w:right="809"/>
        <w:jc w:val="both"/>
      </w:pPr>
    </w:p>
    <w:p w14:paraId="1B331948" w14:textId="77777777" w:rsidR="001A1A60" w:rsidRDefault="001A1A60" w:rsidP="009A0636">
      <w:pPr>
        <w:pStyle w:val="BodyText"/>
        <w:spacing w:line="256" w:lineRule="auto"/>
        <w:ind w:left="813" w:right="809"/>
        <w:jc w:val="both"/>
      </w:pPr>
    </w:p>
    <w:p w14:paraId="1DCECEC9" w14:textId="77777777" w:rsidR="001A1A60" w:rsidRDefault="001A1A60" w:rsidP="009A0636">
      <w:pPr>
        <w:pStyle w:val="BodyText"/>
        <w:spacing w:line="256" w:lineRule="auto"/>
        <w:ind w:left="813" w:right="809"/>
        <w:jc w:val="both"/>
      </w:pPr>
    </w:p>
    <w:p w14:paraId="26803D26" w14:textId="20B6952D" w:rsidR="000922A8" w:rsidRDefault="000922A8" w:rsidP="001A1A60">
      <w:pPr>
        <w:pStyle w:val="BodyText"/>
        <w:spacing w:line="256" w:lineRule="auto"/>
        <w:ind w:right="809"/>
        <w:jc w:val="both"/>
      </w:pPr>
    </w:p>
    <w:p w14:paraId="1785A5EF" w14:textId="7D3B7958" w:rsidR="000922A8" w:rsidRDefault="000922A8" w:rsidP="001A1A60">
      <w:pPr>
        <w:pStyle w:val="BodyText"/>
        <w:spacing w:line="256" w:lineRule="auto"/>
        <w:ind w:right="809"/>
        <w:jc w:val="both"/>
      </w:pPr>
    </w:p>
    <w:p w14:paraId="6DAB15A9" w14:textId="576AD56D" w:rsidR="000922A8" w:rsidRDefault="000922A8" w:rsidP="001A1A60">
      <w:pPr>
        <w:pStyle w:val="BodyText"/>
        <w:spacing w:line="256" w:lineRule="auto"/>
        <w:ind w:right="809"/>
        <w:jc w:val="both"/>
      </w:pPr>
    </w:p>
    <w:bookmarkStart w:id="0" w:name="_MON_1716467223"/>
    <w:bookmarkEnd w:id="0"/>
    <w:p w14:paraId="388A9921" w14:textId="33DD8F8F" w:rsidR="000922A8" w:rsidRDefault="00CB3546" w:rsidP="00FD54AA">
      <w:pPr>
        <w:pStyle w:val="BodyText"/>
        <w:spacing w:line="256" w:lineRule="auto"/>
        <w:ind w:right="809"/>
        <w:jc w:val="center"/>
      </w:pPr>
      <w:r w:rsidRPr="000922A8">
        <w:object w:dxaOrig="11415" w:dyaOrig="6960" w14:anchorId="214E2B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75pt;height:260.25pt" o:ole="">
            <v:imagedata r:id="rId14" o:title=""/>
          </v:shape>
          <o:OLEObject Type="Embed" ProgID="Word.Document.12" ShapeID="_x0000_i1025" DrawAspect="Content" ObjectID="_1717603996" r:id="rId15">
            <o:FieldCodes>\s</o:FieldCodes>
          </o:OLEObject>
        </w:object>
      </w:r>
    </w:p>
    <w:p w14:paraId="72BAA020" w14:textId="6605BD3C" w:rsidR="000922A8" w:rsidRPr="00F84C81" w:rsidRDefault="00F84C81" w:rsidP="00F84C81">
      <w:pPr>
        <w:pStyle w:val="BodyText"/>
        <w:spacing w:line="256" w:lineRule="auto"/>
        <w:ind w:right="809"/>
        <w:jc w:val="center"/>
      </w:pPr>
      <w:r>
        <w:rPr>
          <w:b/>
        </w:rPr>
        <w:t xml:space="preserve">Figure. 1 </w:t>
      </w:r>
      <w:r>
        <w:t>Shows various image compression classification techniques</w:t>
      </w:r>
    </w:p>
    <w:p w14:paraId="39A91AB5" w14:textId="77777777" w:rsidR="000922A8" w:rsidRDefault="000922A8" w:rsidP="001A1A60">
      <w:pPr>
        <w:pStyle w:val="BodyText"/>
        <w:spacing w:line="256" w:lineRule="auto"/>
        <w:ind w:right="809"/>
        <w:jc w:val="both"/>
      </w:pPr>
    </w:p>
    <w:p w14:paraId="474311CE" w14:textId="462FF8E7" w:rsidR="00275DC8" w:rsidRDefault="00FE7C92" w:rsidP="00275DC8">
      <w:pPr>
        <w:pStyle w:val="BodyText"/>
        <w:spacing w:line="256" w:lineRule="auto"/>
        <w:ind w:left="813" w:right="809"/>
        <w:jc w:val="both"/>
      </w:pPr>
      <w:r>
        <w:t>The advantage of image compression is that it enables us to store more images with less storage usage conveniently in personal computers or servers and retrieve it as and when required.</w:t>
      </w:r>
      <w:r w:rsidR="00275DC8">
        <w:t xml:space="preserve"> </w:t>
      </w:r>
      <w:r w:rsidR="00275DC8">
        <w:t>There are also several disadvantages of image compression such as degraded image quality, and important details in the image are lost that might be hard to recover. Data is also lost by a significant amount while compressing images, and this might prove to be a determent to us in some cases. In a dataset all the images need to be compressed keeping the same compression rate in mind. Variable compression rates for different images may not be useful for us when training the model.</w:t>
      </w:r>
      <w:r w:rsidR="00275DC8">
        <w:t xml:space="preserve"> </w:t>
      </w:r>
      <w:r w:rsidR="0048550D">
        <w:t xml:space="preserve">During and after image compression, </w:t>
      </w:r>
      <w:r w:rsidR="00754FDB">
        <w:t>multiple challenges maybe faced by the researchers.</w:t>
      </w:r>
      <w:r w:rsidR="0048550D">
        <w:t xml:space="preserve"> </w:t>
      </w:r>
      <w:r w:rsidR="00C761E0">
        <w:t>When an image is compressed the finer details of colo</w:t>
      </w:r>
      <w:r w:rsidR="00C761E0">
        <w:rPr>
          <w:lang w:val="en-IN"/>
        </w:rPr>
        <w:t>u</w:t>
      </w:r>
      <w:r w:rsidR="00C761E0">
        <w:t xml:space="preserve">r, contrast and sharpness are reduced. </w:t>
      </w:r>
      <w:r w:rsidR="00754FDB">
        <w:t xml:space="preserve">Hence, the encoded image quality may drastically reduce in comparison with the original image. It </w:t>
      </w:r>
      <w:r w:rsidR="001D43D1">
        <w:t>may be</w:t>
      </w:r>
      <w:r w:rsidR="00754FDB">
        <w:t xml:space="preserve"> observed that even after decoding, the decoded image may not remain the same as the original image</w:t>
      </w:r>
      <w:r w:rsidR="005B77D9">
        <w:t xml:space="preserve"> as ideally it should be</w:t>
      </w:r>
      <w:r w:rsidR="00754FDB">
        <w:t>.</w:t>
      </w:r>
      <w:r w:rsidR="001D43D1">
        <w:t xml:space="preserve"> One such observation can be noticed in the </w:t>
      </w:r>
      <w:r w:rsidR="001D43D1" w:rsidRPr="001D43D1">
        <w:rPr>
          <w:b/>
        </w:rPr>
        <w:t>Figure. 2</w:t>
      </w:r>
      <w:r w:rsidR="001D43D1">
        <w:rPr>
          <w:b/>
        </w:rPr>
        <w:t xml:space="preserve"> </w:t>
      </w:r>
      <w:r w:rsidR="001D43D1">
        <w:t>given below.</w:t>
      </w:r>
      <w:r w:rsidR="00275DC8">
        <w:t xml:space="preserve"> </w:t>
      </w:r>
    </w:p>
    <w:p w14:paraId="39014FB4" w14:textId="4E5252E6" w:rsidR="00C761E0" w:rsidRPr="001D43D1" w:rsidRDefault="00C761E0" w:rsidP="006B34BE">
      <w:pPr>
        <w:pStyle w:val="BodyText"/>
        <w:spacing w:line="256" w:lineRule="auto"/>
        <w:ind w:left="813" w:right="809"/>
        <w:jc w:val="both"/>
      </w:pPr>
    </w:p>
    <w:p w14:paraId="7771B705" w14:textId="77777777" w:rsidR="00F114DC" w:rsidRDefault="00F114DC" w:rsidP="009A0636">
      <w:pPr>
        <w:pStyle w:val="BodyText"/>
        <w:spacing w:line="256" w:lineRule="auto"/>
        <w:ind w:left="813" w:right="809"/>
        <w:jc w:val="both"/>
      </w:pPr>
    </w:p>
    <w:p w14:paraId="402C1AAE" w14:textId="4D3770E3" w:rsidR="00F114DC" w:rsidRDefault="00F114DC" w:rsidP="00F114DC">
      <w:pPr>
        <w:pStyle w:val="BodyText"/>
        <w:spacing w:line="256" w:lineRule="auto"/>
        <w:ind w:left="813" w:right="809"/>
        <w:jc w:val="center"/>
      </w:pPr>
      <w:r>
        <w:rPr>
          <w:noProof/>
          <w:lang w:val="en-IN" w:eastAsia="en-IN"/>
        </w:rPr>
        <w:drawing>
          <wp:inline distT="0" distB="0" distL="0" distR="0" wp14:anchorId="62F29652" wp14:editId="0F7DAA2C">
            <wp:extent cx="2682472" cy="960203"/>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2472" cy="960203"/>
                    </a:xfrm>
                    <a:prstGeom prst="rect">
                      <a:avLst/>
                    </a:prstGeom>
                  </pic:spPr>
                </pic:pic>
              </a:graphicData>
            </a:graphic>
          </wp:inline>
        </w:drawing>
      </w:r>
    </w:p>
    <w:p w14:paraId="24BB8790" w14:textId="2FE9BEB4" w:rsidR="00FE7C92" w:rsidRDefault="00FE7C92" w:rsidP="009A0636">
      <w:pPr>
        <w:pStyle w:val="BodyText"/>
        <w:spacing w:line="256" w:lineRule="auto"/>
        <w:ind w:left="813" w:right="809"/>
        <w:jc w:val="both"/>
      </w:pPr>
    </w:p>
    <w:p w14:paraId="6F7DC784" w14:textId="458997A6" w:rsidR="00956EB9" w:rsidRPr="00956EB9" w:rsidRDefault="00956EB9" w:rsidP="00956EB9">
      <w:pPr>
        <w:pStyle w:val="BodyText"/>
        <w:spacing w:line="256" w:lineRule="auto"/>
        <w:ind w:left="813" w:right="809"/>
        <w:jc w:val="center"/>
      </w:pPr>
      <w:r>
        <w:rPr>
          <w:b/>
        </w:rPr>
        <w:t xml:space="preserve">Figure. 2 </w:t>
      </w:r>
      <w:r>
        <w:t>Shows a brain MRI compression result (a) original image (b) encoded image (c) decoded image</w:t>
      </w:r>
    </w:p>
    <w:p w14:paraId="475C0E82" w14:textId="77777777" w:rsidR="00956EB9" w:rsidRDefault="00956EB9" w:rsidP="00956EB9">
      <w:pPr>
        <w:pStyle w:val="BodyText"/>
        <w:spacing w:line="256" w:lineRule="auto"/>
        <w:ind w:left="813" w:right="809"/>
        <w:jc w:val="center"/>
      </w:pPr>
    </w:p>
    <w:p w14:paraId="3545C680" w14:textId="77B05A2D" w:rsidR="00E93714" w:rsidRDefault="00EB1451" w:rsidP="009A75D6">
      <w:pPr>
        <w:pStyle w:val="BodyText"/>
        <w:spacing w:line="256" w:lineRule="auto"/>
        <w:ind w:left="813" w:right="809"/>
        <w:jc w:val="both"/>
      </w:pPr>
      <w:r>
        <w:t>For the diagnosis of various brain disease patients in the government, public and private hospitals multiple MRI or CT images are generated.</w:t>
      </w:r>
      <w:r w:rsidR="00275DC8">
        <w:t xml:space="preserve"> </w:t>
      </w:r>
      <w:r w:rsidR="00275DC8">
        <w:t>One such brain disease is hydrocephalus. When an MRI scan is done</w:t>
      </w:r>
      <w:r w:rsidR="00275DC8">
        <w:t xml:space="preserve"> on a hydrocephalus suspected patient,</w:t>
      </w:r>
      <w:r w:rsidR="00275DC8">
        <w:t xml:space="preserve"> lot</w:t>
      </w:r>
      <w:r w:rsidR="00275DC8">
        <w:t>s</w:t>
      </w:r>
      <w:r w:rsidR="00275DC8">
        <w:t xml:space="preserve">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 MRI compression model so that the MRI images of </w:t>
      </w:r>
      <w:r>
        <w:lastRenderedPageBreak/>
        <w:t xml:space="preserve">hydrocephalus suspected patients can be compressed </w:t>
      </w:r>
      <w:r w:rsidR="006C590B">
        <w:t>and archived easily, effectively and efficiently.</w:t>
      </w:r>
      <w:r w:rsidR="001315B4">
        <w:t xml:space="preserve"> It has been found that majorly the hospitals and medical centers in the rural areas are using outdated devices, or devices having low end specifications to store MRI images of the hydrocephalus</w:t>
      </w:r>
      <w:r w:rsidR="00301DC3">
        <w:t xml:space="preserve"> or other brain disease</w:t>
      </w:r>
      <w:r w:rsidR="001315B4">
        <w:t xml:space="preserve"> patients</w:t>
      </w:r>
      <w:r w:rsidR="00B2174E">
        <w:t xml:space="preserve"> </w:t>
      </w:r>
      <w:r w:rsidR="00B2174E">
        <w:t>as a result of low budget and lack of funding</w:t>
      </w:r>
      <w:r w:rsidR="00B2174E">
        <w:t>.</w:t>
      </w:r>
      <w:r w:rsidR="00FD1068">
        <w:t xml:space="preserve"> </w:t>
      </w:r>
      <w:r w:rsidR="00BE1C6F">
        <w:t xml:space="preserve">In this situation, we can going to propose a new </w:t>
      </w:r>
      <w:r w:rsidR="00916588">
        <w:t>auto encoding</w:t>
      </w:r>
      <w:r w:rsidR="00BE1C6F">
        <w:t>-decoding based MRI compression model, which maybe 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6962DC">
        <w:t xml:space="preserve"> </w:t>
      </w:r>
      <w:r w:rsidR="00404241">
        <w:t xml:space="preserve">hydrocephalus MRI </w:t>
      </w:r>
      <w:r w:rsidR="006962DC">
        <w:t>images at a faster rate.</w:t>
      </w:r>
      <w:r w:rsidR="00C0624C">
        <w:t xml:space="preserve"> </w:t>
      </w:r>
      <w:r w:rsidR="00C0624C">
        <w:t>Compressed images take very less time for transmission</w:t>
      </w:r>
      <w:r w:rsidR="00C0624C">
        <w:t xml:space="preserve"> on the web, over the cloud and the server. </w:t>
      </w:r>
      <w:r w:rsidR="009A75D6">
        <w:t xml:space="preserve"> Our model</w:t>
      </w:r>
      <w:r w:rsidR="007728A2">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5D4BDB">
        <w:t>its</w:t>
      </w:r>
      <w:r w:rsidR="007728A2">
        <w:t xml:space="preserve"> small</w:t>
      </w:r>
      <w:r w:rsidR="005D4BDB">
        <w:t>er</w:t>
      </w:r>
      <w:r w:rsidR="007728A2">
        <w:t xml:space="preserve"> file size, and as a result less cost is incurred.</w:t>
      </w:r>
      <w:r w:rsidR="00275DC8">
        <w:t xml:space="preserve"> </w:t>
      </w:r>
    </w:p>
    <w:p w14:paraId="362C2C6B" w14:textId="77777777" w:rsidR="000334B3" w:rsidRDefault="000334B3" w:rsidP="00B2174E">
      <w:pPr>
        <w:pStyle w:val="BodyText"/>
        <w:spacing w:line="256" w:lineRule="auto"/>
        <w:ind w:right="809"/>
        <w:jc w:val="both"/>
        <w:rPr>
          <w:strike/>
        </w:rPr>
      </w:pPr>
    </w:p>
    <w:p w14:paraId="43DB96D4" w14:textId="453C107D" w:rsidR="005649A0" w:rsidRPr="0071023C" w:rsidRDefault="0061663D">
      <w:pPr>
        <w:pStyle w:val="BodyText"/>
        <w:spacing w:line="256" w:lineRule="auto"/>
        <w:ind w:left="813" w:right="809"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The</w:t>
      </w:r>
      <w:r w:rsidR="00204322" w:rsidRPr="0071023C">
        <w:t xml:space="preserve"> section 3</w:t>
      </w:r>
      <w:r>
        <w:t xml:space="preserve"> of the article, highlights </w:t>
      </w:r>
      <w:r w:rsidR="002735B0">
        <w:t>proposed methodology, built-in architecture and the flow of the overall procedure.</w:t>
      </w:r>
      <w:r w:rsidR="00204322" w:rsidRPr="0071023C">
        <w:t xml:space="preserve"> </w:t>
      </w:r>
      <w:r w:rsidR="002735B0">
        <w:t>The section 4 of the article portrays various tables, graphs and outputs to establish the performance of the compression model in comparison with some of the other popular and established compression methodologies.</w:t>
      </w:r>
      <w:bookmarkStart w:id="1" w:name="_GoBack"/>
      <w:bookmarkEnd w:id="1"/>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671D062D" w:rsidR="005649A0" w:rsidRPr="004E71D4" w:rsidRDefault="00204322">
      <w:pPr>
        <w:pStyle w:val="BodyText"/>
        <w:spacing w:line="256" w:lineRule="auto"/>
        <w:ind w:left="813" w:right="809"/>
        <w:jc w:val="both"/>
        <w:rPr>
          <w:sz w:val="18"/>
        </w:rPr>
      </w:pPr>
      <w:r w:rsidRPr="004E71D4">
        <w:rPr>
          <w:sz w:val="18"/>
        </w:rPr>
        <w:t xml:space="preserve">This section represents various pre-existing methods </w:t>
      </w:r>
      <w:r w:rsidRPr="004E71D4">
        <w:rPr>
          <w:bCs/>
          <w:sz w:val="18"/>
          <w:szCs w:val="18"/>
        </w:rPr>
        <w:t>[</w:t>
      </w:r>
      <w:r w:rsidR="004E71D4">
        <w:rPr>
          <w:bCs/>
          <w:sz w:val="18"/>
          <w:szCs w:val="18"/>
        </w:rPr>
        <w:t>1</w:t>
      </w:r>
      <w:r w:rsidRPr="004E71D4">
        <w:rPr>
          <w:bCs/>
          <w:sz w:val="18"/>
          <w:szCs w:val="18"/>
        </w:rPr>
        <w:t>] [</w:t>
      </w:r>
      <w:r w:rsidR="004E71D4">
        <w:rPr>
          <w:bCs/>
          <w:sz w:val="18"/>
          <w:szCs w:val="18"/>
        </w:rPr>
        <w:t>2</w:t>
      </w:r>
      <w:r w:rsidRPr="004E71D4">
        <w:rPr>
          <w:bCs/>
          <w:sz w:val="18"/>
          <w:szCs w:val="18"/>
        </w:rPr>
        <w:t>] [</w:t>
      </w:r>
      <w:r w:rsidR="004E71D4">
        <w:rPr>
          <w:bCs/>
          <w:sz w:val="18"/>
          <w:szCs w:val="18"/>
        </w:rPr>
        <w:t>3</w:t>
      </w:r>
      <w:r w:rsidRPr="004E71D4">
        <w:rPr>
          <w:bCs/>
          <w:sz w:val="18"/>
          <w:szCs w:val="18"/>
        </w:rPr>
        <w:t>]</w:t>
      </w:r>
      <w:r w:rsidR="004E71D4">
        <w:rPr>
          <w:bCs/>
          <w:sz w:val="18"/>
          <w:szCs w:val="18"/>
        </w:rPr>
        <w:t>[5]</w:t>
      </w:r>
      <w:r w:rsidRPr="004E71D4">
        <w:rPr>
          <w:sz w:val="18"/>
        </w:rPr>
        <w:t>, along with their advantages and disadvantages as shown in the</w:t>
      </w:r>
      <w:r w:rsidR="004E71D4">
        <w:rPr>
          <w:sz w:val="18"/>
        </w:rPr>
        <w:t xml:space="preserve"> analysis</w:t>
      </w:r>
      <w:r w:rsidRPr="004E71D4">
        <w:rPr>
          <w:sz w:val="18"/>
        </w:rPr>
        <w:t xml:space="preserve"> Table (</w:t>
      </w:r>
      <w:r w:rsidRPr="004E71D4">
        <w:rPr>
          <w:b/>
          <w:sz w:val="18"/>
        </w:rPr>
        <w:t>Table. 1</w:t>
      </w:r>
      <w:r w:rsidRPr="004E71D4">
        <w:rPr>
          <w:sz w:val="18"/>
        </w:rPr>
        <w:t>). All these methods are well appreciated but in context with our problem</w:t>
      </w:r>
      <w:r w:rsidR="004E71D4">
        <w:rPr>
          <w:sz w:val="18"/>
        </w:rPr>
        <w:t xml:space="preserve"> the</w:t>
      </w:r>
      <w:r w:rsidRPr="004E71D4">
        <w:rPr>
          <w:sz w:val="18"/>
        </w:rPr>
        <w:t xml:space="preserve"> result</w:t>
      </w:r>
      <w:r w:rsidR="004E71D4">
        <w:rPr>
          <w:sz w:val="18"/>
        </w:rPr>
        <w:t>s can be improved</w:t>
      </w:r>
      <w:r w:rsidRPr="004E71D4">
        <w:rPr>
          <w:sz w:val="18"/>
        </w:rPr>
        <w:t>. In-depth analysis of these methodologies has proven to be very competent to identify the downsides.  Identification of these drawbacks helps us to update</w:t>
      </w:r>
      <w:r w:rsidR="003E1B57">
        <w:rPr>
          <w:sz w:val="18"/>
        </w:rPr>
        <w:t>,</w:t>
      </w:r>
      <w:r w:rsidRPr="004E71D4">
        <w:rPr>
          <w:sz w:val="18"/>
        </w:rPr>
        <w:t xml:space="preserve"> modify our algorithm</w:t>
      </w:r>
      <w:r w:rsidR="003E1B57">
        <w:rPr>
          <w:sz w:val="18"/>
        </w:rPr>
        <w:t xml:space="preserve"> and </w:t>
      </w:r>
      <w:r w:rsidRPr="004E71D4">
        <w:rPr>
          <w:sz w:val="18"/>
        </w:rPr>
        <w:t xml:space="preserve">code </w:t>
      </w:r>
      <w:r w:rsidR="003E1B57">
        <w:rPr>
          <w:sz w:val="18"/>
        </w:rPr>
        <w:t xml:space="preserve">and </w:t>
      </w:r>
      <w:r w:rsidRPr="004E71D4">
        <w:rPr>
          <w:sz w:val="18"/>
        </w:rPr>
        <w:t>to calculate the</w:t>
      </w:r>
      <w:r w:rsidR="004E71D4">
        <w:rPr>
          <w:sz w:val="18"/>
        </w:rPr>
        <w:t xml:space="preserve"> performance parameters</w:t>
      </w:r>
      <w:r w:rsidRPr="004E71D4">
        <w:rPr>
          <w:sz w:val="18"/>
        </w:rPr>
        <w:t>. The Survey Table is given below:</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1C086D77"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r w:rsidR="00220195">
              <w:rPr>
                <w:color w:val="0D0D0D" w:themeColor="text1" w:themeTint="F2"/>
                <w:sz w:val="18"/>
                <w:szCs w:val="18"/>
              </w:rPr>
              <w:t>[3]</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mor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inappropriate for smaller data.</w:t>
            </w:r>
          </w:p>
        </w:tc>
      </w:tr>
      <w:tr w:rsidR="005649A0" w14:paraId="6D917606" w14:textId="77777777" w:rsidTr="00CA559E">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03F081BE"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r w:rsidR="00220195">
              <w:rPr>
                <w:color w:val="0D0D0D" w:themeColor="text1" w:themeTint="F2"/>
                <w:sz w:val="18"/>
                <w:szCs w:val="20"/>
              </w:rPr>
              <w:t>[3]</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0069B015" w14:textId="7811671B"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Embedded Zerotree Wavelet (</w:t>
            </w:r>
            <w:r w:rsidR="00BB132A" w:rsidRPr="008A1A01">
              <w:rPr>
                <w:color w:val="0D0D0D" w:themeColor="text1" w:themeTint="F2"/>
                <w:sz w:val="18"/>
                <w:szCs w:val="20"/>
              </w:rPr>
              <w:t xml:space="preserve">EZW) </w:t>
            </w:r>
            <w:r w:rsidR="00BB132A">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Properties of the image affects the performance</w:t>
            </w:r>
            <w:r>
              <w:rPr>
                <w:color w:val="0D0D0D" w:themeColor="text1" w:themeTint="F2"/>
                <w:sz w:val="18"/>
                <w:szCs w:val="20"/>
              </w:rPr>
              <w:t>.</w:t>
            </w:r>
          </w:p>
        </w:tc>
      </w:tr>
      <w:tr w:rsidR="00CA559E" w14:paraId="78BBC7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50FEF296" w14:textId="29975807" w:rsidR="00CA559E" w:rsidRPr="008A1A01" w:rsidRDefault="00220195">
            <w:pPr>
              <w:tabs>
                <w:tab w:val="left" w:pos="2385"/>
              </w:tabs>
              <w:jc w:val="center"/>
              <w:rPr>
                <w:color w:val="0D0D0D" w:themeColor="text1" w:themeTint="F2"/>
                <w:sz w:val="18"/>
                <w:szCs w:val="20"/>
              </w:rPr>
            </w:pPr>
            <w:r w:rsidRPr="00220195">
              <w:rPr>
                <w:color w:val="0D0D0D" w:themeColor="text1" w:themeTint="F2"/>
                <w:sz w:val="18"/>
                <w:szCs w:val="20"/>
              </w:rPr>
              <w:t>Shannon–Fano Encoding</w:t>
            </w:r>
            <w:r w:rsidR="00BB132A">
              <w:rPr>
                <w:color w:val="0D0D0D" w:themeColor="text1" w:themeTint="F2"/>
                <w:sz w:val="18"/>
                <w:szCs w:val="20"/>
              </w:rPr>
              <w:t xml:space="preserve"> </w:t>
            </w:r>
            <w:r>
              <w:rPr>
                <w:color w:val="0D0D0D" w:themeColor="text1" w:themeTint="F2"/>
                <w:sz w:val="18"/>
                <w:szCs w:val="20"/>
              </w:rPr>
              <w:t>[3]</w:t>
            </w:r>
            <w:r w:rsidR="00CD0220">
              <w:rPr>
                <w:color w:val="0D0D0D" w:themeColor="text1" w:themeTint="F2"/>
                <w:sz w:val="18"/>
                <w:szCs w:val="20"/>
              </w:rPr>
              <w:t>[4]</w:t>
            </w:r>
          </w:p>
        </w:tc>
        <w:tc>
          <w:tcPr>
            <w:tcW w:w="2552" w:type="dxa"/>
            <w:tcBorders>
              <w:top w:val="nil"/>
              <w:left w:val="nil"/>
              <w:bottom w:val="nil"/>
              <w:right w:val="nil"/>
            </w:tcBorders>
            <w:tcMar>
              <w:top w:w="144" w:type="dxa"/>
              <w:left w:w="144" w:type="dxa"/>
              <w:bottom w:w="144" w:type="dxa"/>
              <w:right w:w="144" w:type="dxa"/>
            </w:tcMar>
          </w:tcPr>
          <w:p w14:paraId="5FAD3530" w14:textId="28A052DB" w:rsidR="00CA559E" w:rsidRDefault="00BB132A">
            <w:pPr>
              <w:shd w:val="clear" w:color="auto" w:fill="FFFFFF"/>
              <w:tabs>
                <w:tab w:val="left" w:pos="2385"/>
              </w:tabs>
              <w:jc w:val="center"/>
              <w:rPr>
                <w:color w:val="0D0D0D" w:themeColor="text1" w:themeTint="F2"/>
                <w:sz w:val="18"/>
                <w:szCs w:val="20"/>
              </w:rPr>
            </w:pPr>
            <w:r w:rsidRPr="00BB132A">
              <w:rPr>
                <w:color w:val="0D0D0D" w:themeColor="text1" w:themeTint="F2"/>
                <w:sz w:val="18"/>
                <w:szCs w:val="20"/>
              </w:rPr>
              <w:t>For Shannon Fano coding procedure we do not need to build the entire codebook</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12DE6455" w14:textId="3AB88F98" w:rsidR="00CA559E" w:rsidRPr="00F61738" w:rsidRDefault="00BB132A" w:rsidP="00F61738">
            <w:pPr>
              <w:shd w:val="clear" w:color="auto" w:fill="FFFFFF"/>
              <w:tabs>
                <w:tab w:val="left" w:pos="2385"/>
              </w:tabs>
              <w:jc w:val="center"/>
              <w:rPr>
                <w:color w:val="0D0D0D" w:themeColor="text1" w:themeTint="F2"/>
                <w:sz w:val="18"/>
                <w:szCs w:val="20"/>
              </w:rPr>
            </w:pPr>
            <w:r w:rsidRPr="00220195">
              <w:rPr>
                <w:color w:val="0D0D0D" w:themeColor="text1" w:themeTint="F2"/>
                <w:sz w:val="18"/>
                <w:szCs w:val="20"/>
              </w:rPr>
              <w:t>Shannon–Fano Encoding</w:t>
            </w:r>
            <w:r>
              <w:rPr>
                <w:color w:val="0D0D0D" w:themeColor="text1" w:themeTint="F2"/>
                <w:sz w:val="18"/>
                <w:szCs w:val="20"/>
              </w:rPr>
              <w:t xml:space="preserve"> sometime fails to produce an optimal tree.</w:t>
            </w:r>
          </w:p>
        </w:tc>
      </w:tr>
      <w:tr w:rsidR="00CA559E" w14:paraId="172C4FFF" w14:textId="77777777" w:rsidTr="00E45893">
        <w:trPr>
          <w:jc w:val="center"/>
        </w:trPr>
        <w:tc>
          <w:tcPr>
            <w:tcW w:w="1647" w:type="dxa"/>
            <w:tcBorders>
              <w:top w:val="nil"/>
              <w:left w:val="nil"/>
              <w:bottom w:val="nil"/>
              <w:right w:val="nil"/>
            </w:tcBorders>
            <w:tcMar>
              <w:top w:w="144" w:type="dxa"/>
              <w:left w:w="144" w:type="dxa"/>
              <w:bottom w:w="144" w:type="dxa"/>
              <w:right w:w="144" w:type="dxa"/>
            </w:tcMar>
          </w:tcPr>
          <w:p w14:paraId="19356F7D" w14:textId="2277623F" w:rsidR="00CA559E" w:rsidRPr="008A1A01" w:rsidRDefault="00E45893">
            <w:pPr>
              <w:tabs>
                <w:tab w:val="left" w:pos="2385"/>
              </w:tabs>
              <w:jc w:val="center"/>
              <w:rPr>
                <w:color w:val="0D0D0D" w:themeColor="text1" w:themeTint="F2"/>
                <w:sz w:val="18"/>
                <w:szCs w:val="20"/>
              </w:rPr>
            </w:pPr>
            <w:r w:rsidRPr="00E45893">
              <w:rPr>
                <w:color w:val="0D0D0D" w:themeColor="text1" w:themeTint="F2"/>
                <w:sz w:val="18"/>
                <w:szCs w:val="20"/>
              </w:rPr>
              <w:t xml:space="preserve">Run-length </w:t>
            </w:r>
            <w:r w:rsidR="00BD5393">
              <w:rPr>
                <w:color w:val="0D0D0D" w:themeColor="text1" w:themeTint="F2"/>
                <w:sz w:val="18"/>
                <w:szCs w:val="20"/>
              </w:rPr>
              <w:t>en</w:t>
            </w:r>
            <w:r w:rsidRPr="00E45893">
              <w:rPr>
                <w:color w:val="0D0D0D" w:themeColor="text1" w:themeTint="F2"/>
                <w:sz w:val="18"/>
                <w:szCs w:val="20"/>
              </w:rPr>
              <w:t>coding</w:t>
            </w:r>
            <w:r w:rsidR="00BD5393">
              <w:rPr>
                <w:color w:val="0D0D0D" w:themeColor="text1" w:themeTint="F2"/>
                <w:sz w:val="18"/>
                <w:szCs w:val="20"/>
              </w:rPr>
              <w:t xml:space="preserve"> </w:t>
            </w:r>
            <w:r>
              <w:rPr>
                <w:color w:val="0D0D0D" w:themeColor="text1" w:themeTint="F2"/>
                <w:sz w:val="18"/>
                <w:szCs w:val="20"/>
              </w:rPr>
              <w:t>[</w:t>
            </w:r>
            <w:r w:rsidR="00220195">
              <w:rPr>
                <w:color w:val="0D0D0D" w:themeColor="text1" w:themeTint="F2"/>
                <w:sz w:val="18"/>
                <w:szCs w:val="20"/>
              </w:rPr>
              <w:t>3</w:t>
            </w:r>
            <w:r>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3202BD2B" w14:textId="708DC3C1" w:rsidR="00CA559E" w:rsidRDefault="00E45893" w:rsidP="00E45893">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45893">
              <w:rPr>
                <w:color w:val="0D0D0D" w:themeColor="text1" w:themeTint="F2"/>
                <w:sz w:val="18"/>
                <w:szCs w:val="20"/>
              </w:rPr>
              <w:t>works well when an image contains long runs of identical</w:t>
            </w:r>
            <w:r>
              <w:rPr>
                <w:color w:val="0D0D0D" w:themeColor="text1" w:themeTint="F2"/>
                <w:sz w:val="18"/>
                <w:szCs w:val="20"/>
              </w:rPr>
              <w:t xml:space="preserve"> </w:t>
            </w:r>
            <w:r w:rsidRPr="00E45893">
              <w:rPr>
                <w:color w:val="0D0D0D" w:themeColor="text1" w:themeTint="F2"/>
                <w:sz w:val="18"/>
                <w:szCs w:val="20"/>
              </w:rPr>
              <w:t>samples that</w:t>
            </w:r>
            <w:r>
              <w:rPr>
                <w:color w:val="0D0D0D" w:themeColor="text1" w:themeTint="F2"/>
                <w:sz w:val="18"/>
                <w:szCs w:val="20"/>
              </w:rPr>
              <w:t xml:space="preserve"> usually</w:t>
            </w:r>
            <w:r w:rsidRPr="00E45893">
              <w:rPr>
                <w:color w:val="0D0D0D" w:themeColor="text1" w:themeTint="F2"/>
                <w:sz w:val="18"/>
                <w:szCs w:val="20"/>
              </w:rPr>
              <w:t xml:space="preserve"> do not appear in an authentic image</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2E1FDB49" w14:textId="7C22CA38" w:rsidR="00CA559E" w:rsidRPr="00F61738" w:rsidRDefault="00BD5393" w:rsidP="00F61738">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w:t>
            </w:r>
            <w:r w:rsidR="00220195">
              <w:rPr>
                <w:color w:val="0D0D0D" w:themeColor="text1" w:themeTint="F2"/>
                <w:sz w:val="18"/>
                <w:szCs w:val="20"/>
              </w:rPr>
              <w:t>[9]</w:t>
            </w:r>
          </w:p>
        </w:tc>
      </w:tr>
      <w:tr w:rsidR="00CA559E" w14:paraId="337F7691" w14:textId="77777777" w:rsidTr="00E45893">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20741DAF" w14:textId="4EAD6853" w:rsidR="00CA559E" w:rsidRPr="008A1A01" w:rsidRDefault="00E5188E">
            <w:pPr>
              <w:tabs>
                <w:tab w:val="left" w:pos="2385"/>
              </w:tabs>
              <w:jc w:val="center"/>
              <w:rPr>
                <w:color w:val="0D0D0D" w:themeColor="text1" w:themeTint="F2"/>
                <w:sz w:val="18"/>
                <w:szCs w:val="20"/>
              </w:rPr>
            </w:pPr>
            <w:r>
              <w:rPr>
                <w:color w:val="0D0D0D" w:themeColor="text1" w:themeTint="F2"/>
                <w:sz w:val="18"/>
                <w:szCs w:val="20"/>
              </w:rPr>
              <w:t>Arithmetic coding</w:t>
            </w:r>
            <w:r w:rsidR="00BB132A">
              <w:rPr>
                <w:color w:val="0D0D0D" w:themeColor="text1" w:themeTint="F2"/>
                <w:sz w:val="18"/>
                <w:szCs w:val="20"/>
              </w:rPr>
              <w:t xml:space="preserve"> </w:t>
            </w:r>
            <w:r>
              <w:rPr>
                <w:color w:val="0D0D0D" w:themeColor="text1" w:themeTint="F2"/>
                <w:sz w:val="18"/>
                <w:szCs w:val="20"/>
              </w:rPr>
              <w:t>[3][5]</w:t>
            </w:r>
          </w:p>
        </w:tc>
        <w:tc>
          <w:tcPr>
            <w:tcW w:w="2552" w:type="dxa"/>
            <w:tcBorders>
              <w:top w:val="nil"/>
              <w:left w:val="nil"/>
              <w:bottom w:val="single" w:sz="4" w:space="0" w:color="auto"/>
              <w:right w:val="nil"/>
            </w:tcBorders>
            <w:tcMar>
              <w:top w:w="144" w:type="dxa"/>
              <w:left w:w="144" w:type="dxa"/>
              <w:bottom w:w="144" w:type="dxa"/>
              <w:right w:w="144" w:type="dxa"/>
            </w:tcMar>
          </w:tcPr>
          <w:p w14:paraId="21A393E0" w14:textId="1300D684" w:rsidR="00CA559E" w:rsidRDefault="00907517">
            <w:pPr>
              <w:shd w:val="clear" w:color="auto" w:fill="FFFFFF"/>
              <w:tabs>
                <w:tab w:val="left" w:pos="2385"/>
              </w:tabs>
              <w:jc w:val="center"/>
              <w:rPr>
                <w:color w:val="0D0D0D" w:themeColor="text1" w:themeTint="F2"/>
                <w:sz w:val="18"/>
                <w:szCs w:val="20"/>
              </w:rPr>
            </w:pPr>
            <w:r w:rsidRPr="00907517">
              <w:rPr>
                <w:color w:val="0D0D0D" w:themeColor="text1" w:themeTint="F2"/>
                <w:sz w:val="18"/>
                <w:szCs w:val="20"/>
              </w:rPr>
              <w:t>provides a better compression ratio</w:t>
            </w:r>
            <w:r>
              <w:rPr>
                <w:color w:val="0D0D0D" w:themeColor="text1" w:themeTint="F2"/>
                <w:sz w:val="18"/>
                <w:szCs w:val="20"/>
              </w:rPr>
              <w:t>.</w:t>
            </w:r>
          </w:p>
        </w:tc>
        <w:tc>
          <w:tcPr>
            <w:tcW w:w="2824" w:type="dxa"/>
            <w:tcBorders>
              <w:top w:val="nil"/>
              <w:left w:val="nil"/>
              <w:bottom w:val="single" w:sz="4" w:space="0" w:color="auto"/>
              <w:right w:val="nil"/>
            </w:tcBorders>
            <w:tcMar>
              <w:top w:w="144" w:type="dxa"/>
              <w:left w:w="144" w:type="dxa"/>
              <w:bottom w:w="144" w:type="dxa"/>
              <w:right w:w="144" w:type="dxa"/>
            </w:tcMar>
          </w:tcPr>
          <w:p w14:paraId="1B6CAEED" w14:textId="629F06A3" w:rsidR="00CA559E" w:rsidRPr="00F61738" w:rsidRDefault="00E5188E" w:rsidP="00E5188E">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5188E">
              <w:rPr>
                <w:color w:val="0D0D0D" w:themeColor="text1" w:themeTint="F2"/>
                <w:sz w:val="18"/>
                <w:szCs w:val="20"/>
              </w:rPr>
              <w:t>can corrupt the</w:t>
            </w:r>
            <w:r w:rsidR="00E270B2">
              <w:rPr>
                <w:color w:val="0D0D0D" w:themeColor="text1" w:themeTint="F2"/>
                <w:sz w:val="18"/>
                <w:szCs w:val="20"/>
              </w:rPr>
              <w:t xml:space="preserve"> whole</w:t>
            </w:r>
            <w:r w:rsidRPr="00E5188E">
              <w:rPr>
                <w:color w:val="0D0D0D" w:themeColor="text1" w:themeTint="F2"/>
                <w:sz w:val="18"/>
                <w:szCs w:val="20"/>
              </w:rPr>
              <w:t xml:space="preserve"> image for a </w:t>
            </w:r>
            <w:r w:rsidR="00E270B2">
              <w:rPr>
                <w:color w:val="0D0D0D" w:themeColor="text1" w:themeTint="F2"/>
                <w:sz w:val="18"/>
                <w:szCs w:val="20"/>
              </w:rPr>
              <w:t xml:space="preserve">minute </w:t>
            </w:r>
            <w:r w:rsidRPr="00E5188E">
              <w:rPr>
                <w:color w:val="0D0D0D" w:themeColor="text1" w:themeTint="F2"/>
                <w:sz w:val="18"/>
                <w:szCs w:val="20"/>
              </w:rPr>
              <w:t>error because it has very</w:t>
            </w:r>
            <w:r w:rsidR="00A36A49">
              <w:rPr>
                <w:color w:val="0D0D0D" w:themeColor="text1" w:themeTint="F2"/>
                <w:sz w:val="18"/>
                <w:szCs w:val="20"/>
              </w:rPr>
              <w:t xml:space="preserve"> poor</w:t>
            </w:r>
            <w:r>
              <w:rPr>
                <w:color w:val="0D0D0D" w:themeColor="text1" w:themeTint="F2"/>
                <w:sz w:val="18"/>
                <w:szCs w:val="20"/>
              </w:rPr>
              <w:t xml:space="preserve"> </w:t>
            </w:r>
            <w:r w:rsidRPr="00E5188E">
              <w:rPr>
                <w:color w:val="0D0D0D" w:themeColor="text1" w:themeTint="F2"/>
                <w:sz w:val="18"/>
                <w:szCs w:val="20"/>
              </w:rPr>
              <w:t>error</w:t>
            </w:r>
            <w:r>
              <w:rPr>
                <w:color w:val="0D0D0D" w:themeColor="text1" w:themeTint="F2"/>
                <w:sz w:val="18"/>
                <w:szCs w:val="20"/>
              </w:rPr>
              <w:t xml:space="preserve"> </w:t>
            </w:r>
            <w:r w:rsidRPr="00E5188E">
              <w:rPr>
                <w:color w:val="0D0D0D" w:themeColor="text1" w:themeTint="F2"/>
                <w:sz w:val="18"/>
                <w:szCs w:val="20"/>
              </w:rPr>
              <w:t>resist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77777777" w:rsidR="005649A0" w:rsidRDefault="00204322">
      <w:pPr>
        <w:pStyle w:val="BodyText"/>
        <w:spacing w:line="256" w:lineRule="auto"/>
        <w:ind w:left="813" w:right="808"/>
        <w:jc w:val="both"/>
      </w:pPr>
      <w:r>
        <w:rPr>
          <w:noProof/>
          <w:lang w:val="en-IN" w:eastAsia="en-IN"/>
        </w:rPr>
        <w:drawing>
          <wp:inline distT="0" distB="0" distL="0" distR="0" wp14:anchorId="32796673" wp14:editId="765C1813">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7777777"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10]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r>
        <w:rPr>
          <w:rFonts w:eastAsiaTheme="minorEastAsia"/>
          <w:sz w:val="20"/>
          <w:szCs w:val="20"/>
        </w:rPr>
        <w:t>Where,</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lastRenderedPageBreak/>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here,</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77777777" w:rsidR="005649A0" w:rsidRDefault="00204322">
      <w:pPr>
        <w:pStyle w:val="ListParagraph"/>
        <w:numPr>
          <w:ilvl w:val="0"/>
          <w:numId w:val="3"/>
        </w:numPr>
        <w:ind w:left="993" w:hanging="284"/>
        <w:rPr>
          <w:sz w:val="20"/>
          <w:szCs w:val="20"/>
        </w:rPr>
      </w:pPr>
      <w:r>
        <w:rPr>
          <w:sz w:val="20"/>
          <w:szCs w:val="20"/>
        </w:rPr>
        <w:t>Segregate the whole dataset [10] into two sections. We select 80% MRI from the dataset [10] for training purposes and 20% MRI from the dataset [10]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741C7E8D" w:rsidR="008C58D5" w:rsidRPr="00504BB1" w:rsidRDefault="008623D7" w:rsidP="00892787">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04B2F501" w:rsidR="008C58D5" w:rsidRPr="00504BB1" w:rsidRDefault="003B2A7E" w:rsidP="00892787">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7F07FA7F" w:rsidR="00504BB1" w:rsidRPr="00504BB1" w:rsidRDefault="00FA0642" w:rsidP="00273A62">
            <w:pPr>
              <w:widowControl/>
              <w:tabs>
                <w:tab w:val="left" w:pos="2385"/>
              </w:tabs>
              <w:spacing w:line="276" w:lineRule="auto"/>
              <w:jc w:val="center"/>
              <w:rPr>
                <w:sz w:val="20"/>
                <w:szCs w:val="20"/>
              </w:rPr>
            </w:pPr>
            <w:r>
              <w:t>5</w:t>
            </w:r>
            <w:r w:rsidR="00504BB1">
              <w:t>.319</w:t>
            </w:r>
            <w:r w:rsidR="00504BB1" w:rsidRPr="00504BB1">
              <w:rPr>
                <w:sz w:val="20"/>
                <w:szCs w:val="20"/>
              </w:rPr>
              <w:t>%</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6CA8C050" w:rsidR="00504BB1" w:rsidRPr="00504BB1" w:rsidRDefault="00FA0642" w:rsidP="00273A62">
            <w:pPr>
              <w:widowControl/>
              <w:tabs>
                <w:tab w:val="left" w:pos="2385"/>
              </w:tabs>
              <w:spacing w:line="276" w:lineRule="auto"/>
              <w:jc w:val="center"/>
              <w:rPr>
                <w:sz w:val="20"/>
                <w:szCs w:val="20"/>
              </w:rPr>
            </w:pPr>
            <w:r>
              <w:t>2</w:t>
            </w:r>
            <w:r w:rsidR="00504BB1">
              <w:t>.203</w:t>
            </w:r>
            <w:r w:rsidR="00504BB1" w:rsidRPr="00504BB1">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773F3C97" w:rsidR="00504BB1" w:rsidRPr="00504BB1" w:rsidRDefault="008A1A01" w:rsidP="00273A62">
            <w:pPr>
              <w:widowControl/>
              <w:tabs>
                <w:tab w:val="left" w:pos="2385"/>
              </w:tabs>
              <w:spacing w:line="276" w:lineRule="auto"/>
              <w:jc w:val="center"/>
              <w:rPr>
                <w:sz w:val="20"/>
                <w:szCs w:val="20"/>
              </w:rPr>
            </w:pPr>
            <w:r>
              <w:t>1.6647</w:t>
            </w:r>
            <w:r w:rsidR="00504BB1" w:rsidRPr="00504BB1">
              <w:rPr>
                <w:sz w:val="20"/>
                <w:szCs w:val="20"/>
              </w:rPr>
              <w:t>%</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7B972C72" w:rsidR="00FA0642" w:rsidRDefault="00FA0642" w:rsidP="00273A62">
            <w:pPr>
              <w:widowControl/>
              <w:tabs>
                <w:tab w:val="left" w:pos="2385"/>
              </w:tabs>
              <w:spacing w:line="276" w:lineRule="auto"/>
              <w:jc w:val="center"/>
            </w:pPr>
            <w: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6820CA42" w:rsidR="00FA0642" w:rsidRDefault="00273A62" w:rsidP="00273A62">
            <w:pPr>
              <w:widowControl/>
              <w:tabs>
                <w:tab w:val="left" w:pos="2385"/>
              </w:tabs>
              <w:spacing w:line="276" w:lineRule="auto"/>
              <w:jc w:val="center"/>
            </w:pPr>
            <w: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4A7E7D0D" w:rsidR="00FA0642" w:rsidRDefault="00273A62" w:rsidP="00273A62">
            <w:pPr>
              <w:widowControl/>
              <w:tabs>
                <w:tab w:val="left" w:pos="2385"/>
              </w:tabs>
              <w:spacing w:line="276" w:lineRule="auto"/>
              <w:jc w:val="center"/>
            </w:pPr>
            <w: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3728409B" w:rsidR="00FA0642" w:rsidRPr="00273A62" w:rsidRDefault="00273A62" w:rsidP="00273A62">
            <w:pPr>
              <w:widowControl/>
              <w:tabs>
                <w:tab w:val="left" w:pos="2385"/>
              </w:tabs>
              <w:spacing w:line="276" w:lineRule="auto"/>
              <w:jc w:val="center"/>
              <w:rPr>
                <w:b/>
                <w:bCs/>
              </w:rPr>
            </w:pPr>
            <w:r w:rsidRPr="00273A62">
              <w:rPr>
                <w:b/>
                <w:bCs/>
              </w:rPr>
              <w:t>1.4593%</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77777777"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r w:rsidR="00065AF3" w:rsidRPr="00065AF3">
        <w:rPr>
          <w:sz w:val="18"/>
          <w:szCs w:val="22"/>
          <w:lang w:val="en-US" w:eastAsia="en-US"/>
        </w:rPr>
        <w:t>zerotre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pp. 33-39, doi</w:t>
      </w:r>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E52DBF">
        <w:rPr>
          <w:sz w:val="18"/>
          <w:szCs w:val="22"/>
          <w:lang w:val="en-US" w:eastAsia="en-US"/>
        </w:rPr>
        <w:t>d</w:t>
      </w:r>
      <w:r w:rsidR="00273A62">
        <w:rPr>
          <w:sz w:val="18"/>
          <w:szCs w:val="22"/>
          <w:lang w:val="en-US" w:eastAsia="en-US"/>
        </w:rPr>
        <w:t>oi</w:t>
      </w:r>
      <w:r w:rsidR="00E52DBF">
        <w:rPr>
          <w:sz w:val="18"/>
          <w:szCs w:val="22"/>
          <w:lang w:val="en-US" w:eastAsia="en-US"/>
        </w:rPr>
        <w:t xml:space="preserve"> :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 and N. P. Galatsanos, "Lossless compression of multi-dimensional medical image data using binary-decomposed high-order entropy coding," Proceedings of 1st International Conference on Image Processing, 1994, pp. 351-355 vol.2, doi: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Amin Mubarak Alamin Ibrahim* et al. ,(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ED709D6" w:rsidR="004A536A" w:rsidRPr="00BD5393"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Pr>
          <w:sz w:val="18"/>
          <w:szCs w:val="22"/>
          <w:lang w:val="en-US" w:eastAsia="en-US"/>
        </w:rPr>
        <w:t xml:space="preserve"> </w:t>
      </w:r>
      <w:r w:rsidRPr="004A536A">
        <w:rPr>
          <w:sz w:val="18"/>
          <w:szCs w:val="22"/>
          <w:lang w:val="en-US" w:eastAsia="en-US"/>
        </w:rPr>
        <w:t>doi</w:t>
      </w:r>
      <w:r>
        <w:rPr>
          <w:sz w:val="18"/>
          <w:szCs w:val="22"/>
          <w:lang w:val="en-US" w:eastAsia="en-US"/>
        </w:rPr>
        <w:t xml:space="preserve"> </w:t>
      </w:r>
      <w:r w:rsidRPr="004A536A">
        <w:rPr>
          <w:sz w:val="18"/>
          <w:szCs w:val="22"/>
          <w:lang w:val="en-US" w:eastAsia="en-US"/>
        </w:rPr>
        <w:t>: 10.1016/j.procs.2020.03.349</w:t>
      </w:r>
    </w:p>
    <w:sectPr w:rsidR="004A536A" w:rsidRPr="00BD5393">
      <w:headerReference w:type="even" r:id="rId21"/>
      <w:headerReference w:type="default" r:id="rId22"/>
      <w:pgSz w:w="11910" w:h="16840"/>
      <w:pgMar w:top="2600" w:right="1680" w:bottom="280" w:left="1680" w:header="2413"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DCD77D" w14:textId="77777777" w:rsidR="00C437A4" w:rsidRDefault="00C437A4">
      <w:r>
        <w:separator/>
      </w:r>
    </w:p>
  </w:endnote>
  <w:endnote w:type="continuationSeparator" w:id="0">
    <w:p w14:paraId="78A8519F" w14:textId="77777777" w:rsidR="00C437A4" w:rsidRDefault="00C437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C50EB6" w14:textId="77777777" w:rsidR="00C437A4" w:rsidRDefault="00C437A4">
      <w:r>
        <w:separator/>
      </w:r>
    </w:p>
  </w:footnote>
  <w:footnote w:type="continuationSeparator" w:id="0">
    <w:p w14:paraId="20A61B95" w14:textId="77777777" w:rsidR="00C437A4" w:rsidRDefault="00C437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0BDDE" w14:textId="77777777" w:rsidR="000D2FDC" w:rsidRDefault="000D2FDC">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0D2FDC" w:rsidRDefault="000D2FDC">
                          <w:pPr>
                            <w:spacing w:line="204" w:lineRule="exact"/>
                            <w:ind w:left="40"/>
                            <w:rPr>
                              <w:sz w:val="18"/>
                            </w:rPr>
                          </w:pPr>
                          <w:r>
                            <w:fldChar w:fldCharType="begin"/>
                          </w:r>
                          <w:r>
                            <w:rPr>
                              <w:sz w:val="18"/>
                            </w:rPr>
                            <w:instrText xml:space="preserve"> PAGE </w:instrText>
                          </w:r>
                          <w:r>
                            <w:fldChar w:fldCharType="separate"/>
                          </w:r>
                          <w:r w:rsidR="002735B0">
                            <w:rPr>
                              <w:noProof/>
                              <w:sz w:val="18"/>
                            </w:rPr>
                            <w:t>10</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inset="0,0,0,0">
                <w:txbxContent>
                  <w:p w14:paraId="11ECEA72" w14:textId="77777777" w:rsidR="000D2FDC" w:rsidRDefault="000D2FDC">
                    <w:pPr>
                      <w:spacing w:line="204" w:lineRule="exact"/>
                      <w:ind w:left="40"/>
                      <w:rPr>
                        <w:sz w:val="18"/>
                      </w:rPr>
                    </w:pPr>
                    <w:r>
                      <w:fldChar w:fldCharType="begin"/>
                    </w:r>
                    <w:r>
                      <w:rPr>
                        <w:sz w:val="18"/>
                      </w:rPr>
                      <w:instrText xml:space="preserve"> PAGE </w:instrText>
                    </w:r>
                    <w:r>
                      <w:fldChar w:fldCharType="separate"/>
                    </w:r>
                    <w:r w:rsidR="002735B0">
                      <w:rPr>
                        <w:noProof/>
                        <w:sz w:val="18"/>
                      </w:rPr>
                      <w:t>10</w:t>
                    </w:r>
                    <w:r>
                      <w:fldChar w:fldCharType="end"/>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538BB" w14:textId="77777777" w:rsidR="000D2FDC" w:rsidRDefault="000D2FDC">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0D2FDC" w:rsidRDefault="000D2FDC">
                          <w:pPr>
                            <w:spacing w:line="204" w:lineRule="exact"/>
                            <w:ind w:left="40"/>
                            <w:rPr>
                              <w:sz w:val="18"/>
                            </w:rPr>
                          </w:pPr>
                          <w:r>
                            <w:fldChar w:fldCharType="begin"/>
                          </w:r>
                          <w:r>
                            <w:rPr>
                              <w:sz w:val="18"/>
                            </w:rPr>
                            <w:instrText xml:space="preserve"> PAGE </w:instrText>
                          </w:r>
                          <w:r>
                            <w:fldChar w:fldCharType="separate"/>
                          </w:r>
                          <w:r w:rsidR="002735B0">
                            <w:rPr>
                              <w:noProof/>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inset="0,0,0,0">
                <w:txbxContent>
                  <w:p w14:paraId="22F13483" w14:textId="77777777" w:rsidR="000D2FDC" w:rsidRDefault="000D2FDC">
                    <w:pPr>
                      <w:spacing w:line="204" w:lineRule="exact"/>
                      <w:ind w:left="40"/>
                      <w:rPr>
                        <w:sz w:val="18"/>
                      </w:rPr>
                    </w:pPr>
                    <w:r>
                      <w:fldChar w:fldCharType="begin"/>
                    </w:r>
                    <w:r>
                      <w:rPr>
                        <w:sz w:val="18"/>
                      </w:rPr>
                      <w:instrText xml:space="preserve"> PAGE </w:instrText>
                    </w:r>
                    <w:r>
                      <w:fldChar w:fldCharType="separate"/>
                    </w:r>
                    <w:r w:rsidR="002735B0">
                      <w:rPr>
                        <w:noProof/>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2499D"/>
    <w:rsid w:val="00031B4A"/>
    <w:rsid w:val="000334B3"/>
    <w:rsid w:val="00033647"/>
    <w:rsid w:val="00034E6D"/>
    <w:rsid w:val="00041EEC"/>
    <w:rsid w:val="0004260D"/>
    <w:rsid w:val="000551BC"/>
    <w:rsid w:val="000635EB"/>
    <w:rsid w:val="00063B40"/>
    <w:rsid w:val="00065AF3"/>
    <w:rsid w:val="00090C85"/>
    <w:rsid w:val="000922A8"/>
    <w:rsid w:val="000C09D1"/>
    <w:rsid w:val="000C6AEA"/>
    <w:rsid w:val="000D2FDC"/>
    <w:rsid w:val="000D58D6"/>
    <w:rsid w:val="000E16DD"/>
    <w:rsid w:val="000E7EA8"/>
    <w:rsid w:val="000F5B95"/>
    <w:rsid w:val="001124B5"/>
    <w:rsid w:val="001149B1"/>
    <w:rsid w:val="00121EB8"/>
    <w:rsid w:val="00130D33"/>
    <w:rsid w:val="001315B4"/>
    <w:rsid w:val="001345D3"/>
    <w:rsid w:val="0015190B"/>
    <w:rsid w:val="00151E40"/>
    <w:rsid w:val="0015432E"/>
    <w:rsid w:val="0015719B"/>
    <w:rsid w:val="00160988"/>
    <w:rsid w:val="00162BEC"/>
    <w:rsid w:val="00166308"/>
    <w:rsid w:val="00177269"/>
    <w:rsid w:val="001809D5"/>
    <w:rsid w:val="001850F9"/>
    <w:rsid w:val="00185179"/>
    <w:rsid w:val="001853DC"/>
    <w:rsid w:val="00190518"/>
    <w:rsid w:val="001A1A60"/>
    <w:rsid w:val="001A656F"/>
    <w:rsid w:val="001B4617"/>
    <w:rsid w:val="001C07DA"/>
    <w:rsid w:val="001D04BC"/>
    <w:rsid w:val="001D43D1"/>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6"/>
    <w:rsid w:val="00236C7E"/>
    <w:rsid w:val="002577CA"/>
    <w:rsid w:val="00270680"/>
    <w:rsid w:val="002735B0"/>
    <w:rsid w:val="00273A62"/>
    <w:rsid w:val="00275DC8"/>
    <w:rsid w:val="00275F84"/>
    <w:rsid w:val="00284495"/>
    <w:rsid w:val="00284F79"/>
    <w:rsid w:val="0028632D"/>
    <w:rsid w:val="00291A1D"/>
    <w:rsid w:val="00292ED2"/>
    <w:rsid w:val="002A133A"/>
    <w:rsid w:val="002A272C"/>
    <w:rsid w:val="002A4A51"/>
    <w:rsid w:val="002B057C"/>
    <w:rsid w:val="002C4355"/>
    <w:rsid w:val="002D1E61"/>
    <w:rsid w:val="002D2B9E"/>
    <w:rsid w:val="002E1E75"/>
    <w:rsid w:val="002E321E"/>
    <w:rsid w:val="002E6DBA"/>
    <w:rsid w:val="002F2B98"/>
    <w:rsid w:val="002F555E"/>
    <w:rsid w:val="00300BAD"/>
    <w:rsid w:val="00301DC3"/>
    <w:rsid w:val="00302865"/>
    <w:rsid w:val="00307E20"/>
    <w:rsid w:val="00347C82"/>
    <w:rsid w:val="00347D32"/>
    <w:rsid w:val="003552D7"/>
    <w:rsid w:val="00360C7B"/>
    <w:rsid w:val="003638B6"/>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0ABE"/>
    <w:rsid w:val="003D58FC"/>
    <w:rsid w:val="003E1B57"/>
    <w:rsid w:val="003E22BE"/>
    <w:rsid w:val="003E7301"/>
    <w:rsid w:val="003F0B6B"/>
    <w:rsid w:val="003F5F36"/>
    <w:rsid w:val="00404241"/>
    <w:rsid w:val="00410552"/>
    <w:rsid w:val="00416412"/>
    <w:rsid w:val="0042712B"/>
    <w:rsid w:val="00430217"/>
    <w:rsid w:val="0043298B"/>
    <w:rsid w:val="004373B0"/>
    <w:rsid w:val="00445689"/>
    <w:rsid w:val="00453363"/>
    <w:rsid w:val="00455D5A"/>
    <w:rsid w:val="0045683E"/>
    <w:rsid w:val="004618F9"/>
    <w:rsid w:val="00470427"/>
    <w:rsid w:val="0047217B"/>
    <w:rsid w:val="0048550D"/>
    <w:rsid w:val="004859D4"/>
    <w:rsid w:val="00495B49"/>
    <w:rsid w:val="00495D8A"/>
    <w:rsid w:val="004A536A"/>
    <w:rsid w:val="004B325F"/>
    <w:rsid w:val="004B33ED"/>
    <w:rsid w:val="004B4216"/>
    <w:rsid w:val="004B6F6C"/>
    <w:rsid w:val="004C6527"/>
    <w:rsid w:val="004D15D8"/>
    <w:rsid w:val="004D4B0F"/>
    <w:rsid w:val="004E71D4"/>
    <w:rsid w:val="00503ACD"/>
    <w:rsid w:val="00504BB1"/>
    <w:rsid w:val="00514611"/>
    <w:rsid w:val="00515E73"/>
    <w:rsid w:val="00515F4F"/>
    <w:rsid w:val="00521EDF"/>
    <w:rsid w:val="005260CC"/>
    <w:rsid w:val="0052636B"/>
    <w:rsid w:val="00541D8A"/>
    <w:rsid w:val="0054267A"/>
    <w:rsid w:val="00552E5F"/>
    <w:rsid w:val="00552E98"/>
    <w:rsid w:val="005649A0"/>
    <w:rsid w:val="00576127"/>
    <w:rsid w:val="00581068"/>
    <w:rsid w:val="00593C07"/>
    <w:rsid w:val="005968D6"/>
    <w:rsid w:val="00596B66"/>
    <w:rsid w:val="005B4CF6"/>
    <w:rsid w:val="005B77D9"/>
    <w:rsid w:val="005C7E61"/>
    <w:rsid w:val="005D4BDB"/>
    <w:rsid w:val="005F0CF9"/>
    <w:rsid w:val="005F735A"/>
    <w:rsid w:val="0061663D"/>
    <w:rsid w:val="006175E4"/>
    <w:rsid w:val="00617A34"/>
    <w:rsid w:val="006331F4"/>
    <w:rsid w:val="00636419"/>
    <w:rsid w:val="006569BD"/>
    <w:rsid w:val="00657383"/>
    <w:rsid w:val="006674AB"/>
    <w:rsid w:val="00674C27"/>
    <w:rsid w:val="006759DC"/>
    <w:rsid w:val="00677C67"/>
    <w:rsid w:val="00677FF4"/>
    <w:rsid w:val="00685951"/>
    <w:rsid w:val="00687382"/>
    <w:rsid w:val="006919C5"/>
    <w:rsid w:val="00694E08"/>
    <w:rsid w:val="006962DC"/>
    <w:rsid w:val="00696CC0"/>
    <w:rsid w:val="006B34BE"/>
    <w:rsid w:val="006B46F3"/>
    <w:rsid w:val="006B68A8"/>
    <w:rsid w:val="006C0D64"/>
    <w:rsid w:val="006C590B"/>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54FDB"/>
    <w:rsid w:val="00766DA7"/>
    <w:rsid w:val="007728A2"/>
    <w:rsid w:val="00774A7D"/>
    <w:rsid w:val="007A0B53"/>
    <w:rsid w:val="007B011A"/>
    <w:rsid w:val="007C2620"/>
    <w:rsid w:val="007E0D04"/>
    <w:rsid w:val="007E5434"/>
    <w:rsid w:val="00800D65"/>
    <w:rsid w:val="0081189C"/>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16588"/>
    <w:rsid w:val="00933772"/>
    <w:rsid w:val="00943386"/>
    <w:rsid w:val="00947242"/>
    <w:rsid w:val="00947394"/>
    <w:rsid w:val="00947742"/>
    <w:rsid w:val="00956EB9"/>
    <w:rsid w:val="0096771E"/>
    <w:rsid w:val="0097203D"/>
    <w:rsid w:val="009763D7"/>
    <w:rsid w:val="00980C0B"/>
    <w:rsid w:val="00982887"/>
    <w:rsid w:val="009840D1"/>
    <w:rsid w:val="009852F4"/>
    <w:rsid w:val="0098736A"/>
    <w:rsid w:val="00990BDF"/>
    <w:rsid w:val="00992980"/>
    <w:rsid w:val="00997D5F"/>
    <w:rsid w:val="009A0636"/>
    <w:rsid w:val="009A575D"/>
    <w:rsid w:val="009A75D6"/>
    <w:rsid w:val="009B2A9F"/>
    <w:rsid w:val="009B5E83"/>
    <w:rsid w:val="009C3B31"/>
    <w:rsid w:val="009D2F97"/>
    <w:rsid w:val="009D3302"/>
    <w:rsid w:val="009E45CF"/>
    <w:rsid w:val="009E4C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174E"/>
    <w:rsid w:val="00B23980"/>
    <w:rsid w:val="00B3345D"/>
    <w:rsid w:val="00B34887"/>
    <w:rsid w:val="00B348DB"/>
    <w:rsid w:val="00B3586C"/>
    <w:rsid w:val="00B41F2A"/>
    <w:rsid w:val="00B42609"/>
    <w:rsid w:val="00B478E4"/>
    <w:rsid w:val="00B61694"/>
    <w:rsid w:val="00B74891"/>
    <w:rsid w:val="00B778D5"/>
    <w:rsid w:val="00B938E3"/>
    <w:rsid w:val="00B952AB"/>
    <w:rsid w:val="00BA0067"/>
    <w:rsid w:val="00BA024A"/>
    <w:rsid w:val="00BB132A"/>
    <w:rsid w:val="00BB542E"/>
    <w:rsid w:val="00BC4EC6"/>
    <w:rsid w:val="00BC6581"/>
    <w:rsid w:val="00BD5393"/>
    <w:rsid w:val="00BE1C6F"/>
    <w:rsid w:val="00BF36A9"/>
    <w:rsid w:val="00BF3EA7"/>
    <w:rsid w:val="00C05C1B"/>
    <w:rsid w:val="00C0624C"/>
    <w:rsid w:val="00C16EA4"/>
    <w:rsid w:val="00C34BF2"/>
    <w:rsid w:val="00C437A4"/>
    <w:rsid w:val="00C45361"/>
    <w:rsid w:val="00C50112"/>
    <w:rsid w:val="00C54F5B"/>
    <w:rsid w:val="00C713F4"/>
    <w:rsid w:val="00C761E0"/>
    <w:rsid w:val="00C83807"/>
    <w:rsid w:val="00C84B6C"/>
    <w:rsid w:val="00C86F56"/>
    <w:rsid w:val="00C87095"/>
    <w:rsid w:val="00C9618E"/>
    <w:rsid w:val="00C97246"/>
    <w:rsid w:val="00CA52CC"/>
    <w:rsid w:val="00CA559E"/>
    <w:rsid w:val="00CB1E9D"/>
    <w:rsid w:val="00CB3546"/>
    <w:rsid w:val="00CB41D3"/>
    <w:rsid w:val="00CC276A"/>
    <w:rsid w:val="00CD0220"/>
    <w:rsid w:val="00CE1368"/>
    <w:rsid w:val="00CE2140"/>
    <w:rsid w:val="00CF0D0E"/>
    <w:rsid w:val="00CF6014"/>
    <w:rsid w:val="00CF65C6"/>
    <w:rsid w:val="00D001AB"/>
    <w:rsid w:val="00D04F96"/>
    <w:rsid w:val="00D07A26"/>
    <w:rsid w:val="00D10242"/>
    <w:rsid w:val="00D12AAD"/>
    <w:rsid w:val="00D170E4"/>
    <w:rsid w:val="00D24902"/>
    <w:rsid w:val="00D327BA"/>
    <w:rsid w:val="00D349E1"/>
    <w:rsid w:val="00D360F6"/>
    <w:rsid w:val="00D364C7"/>
    <w:rsid w:val="00D4268E"/>
    <w:rsid w:val="00D43598"/>
    <w:rsid w:val="00D44AFB"/>
    <w:rsid w:val="00D459DC"/>
    <w:rsid w:val="00D56A84"/>
    <w:rsid w:val="00D63171"/>
    <w:rsid w:val="00D64D4C"/>
    <w:rsid w:val="00D76B18"/>
    <w:rsid w:val="00D80D69"/>
    <w:rsid w:val="00D83866"/>
    <w:rsid w:val="00D94BB6"/>
    <w:rsid w:val="00D9796A"/>
    <w:rsid w:val="00DA5F8C"/>
    <w:rsid w:val="00DA6D2C"/>
    <w:rsid w:val="00DA7AE9"/>
    <w:rsid w:val="00DA7F3A"/>
    <w:rsid w:val="00DB10FE"/>
    <w:rsid w:val="00DB5D2A"/>
    <w:rsid w:val="00DC7417"/>
    <w:rsid w:val="00DD4863"/>
    <w:rsid w:val="00DD4B6A"/>
    <w:rsid w:val="00DE1B80"/>
    <w:rsid w:val="00DE355F"/>
    <w:rsid w:val="00DE3831"/>
    <w:rsid w:val="00DE77D8"/>
    <w:rsid w:val="00DF64D3"/>
    <w:rsid w:val="00DF66F0"/>
    <w:rsid w:val="00E014C4"/>
    <w:rsid w:val="00E24CD4"/>
    <w:rsid w:val="00E270B2"/>
    <w:rsid w:val="00E27420"/>
    <w:rsid w:val="00E31F1D"/>
    <w:rsid w:val="00E33930"/>
    <w:rsid w:val="00E35935"/>
    <w:rsid w:val="00E36799"/>
    <w:rsid w:val="00E36885"/>
    <w:rsid w:val="00E4144B"/>
    <w:rsid w:val="00E45893"/>
    <w:rsid w:val="00E466FA"/>
    <w:rsid w:val="00E5188E"/>
    <w:rsid w:val="00E52DB8"/>
    <w:rsid w:val="00E52DBF"/>
    <w:rsid w:val="00E55DAB"/>
    <w:rsid w:val="00E60B11"/>
    <w:rsid w:val="00E65686"/>
    <w:rsid w:val="00E658DB"/>
    <w:rsid w:val="00E66DF7"/>
    <w:rsid w:val="00E678D0"/>
    <w:rsid w:val="00E935F3"/>
    <w:rsid w:val="00E93714"/>
    <w:rsid w:val="00EA106A"/>
    <w:rsid w:val="00EA5A30"/>
    <w:rsid w:val="00EB1451"/>
    <w:rsid w:val="00EC0298"/>
    <w:rsid w:val="00EC2003"/>
    <w:rsid w:val="00EC4AB4"/>
    <w:rsid w:val="00EC7108"/>
    <w:rsid w:val="00EE5A01"/>
    <w:rsid w:val="00EE6F81"/>
    <w:rsid w:val="00EF0C58"/>
    <w:rsid w:val="00EF2A96"/>
    <w:rsid w:val="00EF5CB1"/>
    <w:rsid w:val="00EF6C10"/>
    <w:rsid w:val="00F01280"/>
    <w:rsid w:val="00F0444E"/>
    <w:rsid w:val="00F113B3"/>
    <w:rsid w:val="00F114DC"/>
    <w:rsid w:val="00F12CF1"/>
    <w:rsid w:val="00F21E0E"/>
    <w:rsid w:val="00F22663"/>
    <w:rsid w:val="00F42193"/>
    <w:rsid w:val="00F5477E"/>
    <w:rsid w:val="00F57BEB"/>
    <w:rsid w:val="00F61728"/>
    <w:rsid w:val="00F61738"/>
    <w:rsid w:val="00F74DEB"/>
    <w:rsid w:val="00F75749"/>
    <w:rsid w:val="00F82DCD"/>
    <w:rsid w:val="00F849FE"/>
    <w:rsid w:val="00F84C81"/>
    <w:rsid w:val="00F925DB"/>
    <w:rsid w:val="00FA0642"/>
    <w:rsid w:val="00FA091B"/>
    <w:rsid w:val="00FA4058"/>
    <w:rsid w:val="00FB5AD5"/>
    <w:rsid w:val="00FC6816"/>
    <w:rsid w:val="00FD1068"/>
    <w:rsid w:val="00FD54AA"/>
    <w:rsid w:val="00FD715A"/>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8D5"/>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desusmit101@gmail.com" TargetMode="Externa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mailto:anuragunnikannan7@gmail.com"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ghosharnobrata@gmail.com"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Word_Document1.docx"/><Relationship Id="rId23" Type="http://schemas.openxmlformats.org/officeDocument/2006/relationships/fontTable" Target="fontTable.xml"/><Relationship Id="rId10" Type="http://schemas.openxmlformats.org/officeDocument/2006/relationships/hyperlink" Target="mailto:sinhatirtharaj@gmail.com"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1.emf"/><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8261E5-C183-43E2-94F5-744B86286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10</Pages>
  <Words>2902</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9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102</cp:revision>
  <cp:lastPrinted>2022-03-16T13:20:00Z</cp:lastPrinted>
  <dcterms:created xsi:type="dcterms:W3CDTF">2022-04-27T18:02:00Z</dcterms:created>
  <dcterms:modified xsi:type="dcterms:W3CDTF">2022-06-2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